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an</w:t>
      </w:r>
      <w:r>
        <w:t xml:space="preserve"> </w:t>
      </w:r>
      <w:r>
        <w:t xml:space="preserve">tich</w:t>
      </w:r>
      <w:r>
        <w:t xml:space="preserve"> </w:t>
      </w:r>
      <w:r>
        <w:t xml:space="preserve">Forest</w:t>
      </w:r>
      <w:r>
        <w:t xml:space="preserve"> </w:t>
      </w:r>
      <w:r>
        <w:t xml:space="preserve">plot</w:t>
      </w:r>
      <w:r>
        <w:t xml:space="preserve"> </w:t>
      </w:r>
      <w:r>
        <w:t xml:space="preserve">các</w:t>
      </w:r>
      <w:r>
        <w:t xml:space="preserve"> </w:t>
      </w:r>
      <w:r>
        <w:t xml:space="preserve">ratio</w:t>
      </w:r>
      <w:r>
        <w:t xml:space="preserve"> </w:t>
      </w:r>
      <w:r>
        <w:t xml:space="preserve">của</w:t>
      </w:r>
      <w:r>
        <w:t xml:space="preserve"> </w:t>
      </w:r>
      <w:r>
        <w:t xml:space="preserve">trung</w:t>
      </w:r>
      <w:r>
        <w:t xml:space="preserve"> </w:t>
      </w:r>
      <w:r>
        <w:t xml:space="preserve">bình</w:t>
      </w:r>
      <w:r>
        <w:t xml:space="preserve"> </w:t>
      </w:r>
      <w:r>
        <w:t xml:space="preserve">2</w:t>
      </w:r>
      <w:r>
        <w:t xml:space="preserve"> </w:t>
      </w:r>
      <w:r>
        <w:t xml:space="preserve">tay</w:t>
      </w:r>
    </w:p>
    <w:p>
      <w:pPr>
        <w:pStyle w:val="Author"/>
      </w:pPr>
      <w:r>
        <w:t xml:space="preserve">Minh</w:t>
      </w:r>
    </w:p>
    <w:p>
      <w:pPr>
        <w:pStyle w:val="Date"/>
      </w:pPr>
      <w:r>
        <w:t xml:space="preserve">2024-02-28</w:t>
      </w:r>
    </w:p>
    <w:bookmarkStart w:id="20" w:name="load-bộ-số-liệu-và-các-packages"/>
    <w:p>
      <w:pPr>
        <w:pStyle w:val="Heading2"/>
      </w:pPr>
      <w:r>
        <w:t xml:space="preserve">Load bộ số liệu và các packages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3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stat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gr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checkm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abind</w:t>
      </w:r>
    </w:p>
    <w:bookmarkEnd w:id="20"/>
    <w:bookmarkStart w:id="69" w:name="X9060ae577c57e413478f91179352246b0b23893"/>
    <w:p>
      <w:pPr>
        <w:pStyle w:val="Heading2"/>
      </w:pPr>
      <w:r>
        <w:t xml:space="preserve">So sánh khác biệt về ratio của chỉ số Stress vs non stress theo các biến</w:t>
      </w:r>
    </w:p>
    <w:p>
      <w:pPr>
        <w:pStyle w:val="FirstParagraph"/>
      </w:pPr>
      <w:r>
        <w:t xml:space="preserve">Hàm để tạo bảng tổng hợp kết quả và p-value</w:t>
      </w:r>
    </w:p>
    <w:p>
      <w:pPr>
        <w:pStyle w:val="BodyText"/>
      </w:pPr>
      <w:r>
        <w:t xml:space="preserve">Hàm sắp xếp các cột theo thứ tự</w:t>
      </w:r>
    </w:p>
    <w:p>
      <w:pPr>
        <w:pStyle w:val="BodyText"/>
      </w:pPr>
      <w:r>
        <w:t xml:space="preserve">Hàm vẽ Forest plot</w:t>
      </w:r>
    </w:p>
    <w:p>
      <w:pPr>
        <w:pStyle w:val="BodyText"/>
      </w:pPr>
      <w:r>
        <w:t xml:space="preserve">Bảng Stress index Ratio, level1 =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level2 =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88"/>
        <w:gridCol w:w="888"/>
        <w:gridCol w:w="1050"/>
        <w:gridCol w:w="969"/>
        <w:gridCol w:w="969"/>
        <w:gridCol w:w="808"/>
        <w:gridCol w:w="808"/>
        <w:gridCol w:w="727"/>
        <w:gridCol w:w="80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5119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126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17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836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2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7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694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987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75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9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44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008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2525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289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72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126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7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16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115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6382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08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01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5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04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55158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39093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38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14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67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552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2599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7327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98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5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37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179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92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02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0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19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9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72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462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679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48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87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9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0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90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26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693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59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9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48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0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30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616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73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69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06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60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68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42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6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6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35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83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73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04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6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3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65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77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14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17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1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0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47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8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04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4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58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9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57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3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5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10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5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8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227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1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5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14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35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892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3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06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95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5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44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075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13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51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1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31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58559</w:t>
            </w:r>
          </w:p>
        </w:tc>
      </w:tr>
    </w:tbl>
    <w:p>
      <w:pPr>
        <w:pStyle w:val="BodyText"/>
      </w:pPr>
      <w:r>
        <w:t xml:space="preserve">Forest plot cho Stress index ratio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han_tich_ratio_meanhand_files/figure-docx/unnamed-chunk-10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Gender Ratio, level1 =</w:t>
      </w:r>
      <w:r>
        <w:t xml:space="preserve"> </w:t>
      </w:r>
      <w:r>
        <w:t xml:space="preserve">“</w:t>
      </w:r>
      <w:r>
        <w:t xml:space="preserve">male</w:t>
      </w:r>
      <w:r>
        <w:t xml:space="preserve">”</w:t>
      </w:r>
      <w:r>
        <w:t xml:space="preserve">, level2 =</w:t>
      </w:r>
      <w:r>
        <w:t xml:space="preserve"> </w:t>
      </w:r>
      <w:r>
        <w:t xml:space="preserve">“</w:t>
      </w:r>
      <w:r>
        <w:t xml:space="preserve">female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26"/>
        <w:gridCol w:w="926"/>
        <w:gridCol w:w="758"/>
        <w:gridCol w:w="1011"/>
        <w:gridCol w:w="1011"/>
        <w:gridCol w:w="842"/>
        <w:gridCol w:w="842"/>
        <w:gridCol w:w="758"/>
        <w:gridCol w:w="84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4286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2177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42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74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9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055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726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6429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77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33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77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967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50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86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23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5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327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0624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6360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18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49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9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01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88407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9116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3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52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75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212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837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1351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35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52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73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968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90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88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578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32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77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51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9796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132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69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21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1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925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17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25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28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95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5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12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48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23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85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09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1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734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62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07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4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95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7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856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40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5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28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83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0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97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667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4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78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56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6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86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0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89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26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24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3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692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5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0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8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06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4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386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1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0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9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98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4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315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124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43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38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55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38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54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28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32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84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27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0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7019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han_tich_ratio_meanhand_files/figure-docx/unnamed-chunk-1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Smoking ratio, level1 =</w:t>
      </w:r>
      <w:r>
        <w:t xml:space="preserve"> </w:t>
      </w:r>
      <w:r>
        <w:t xml:space="preserve">“</w:t>
      </w:r>
      <w:r>
        <w:t xml:space="preserve">Cigarettes, pipe tobacco…</w:t>
      </w:r>
      <w:r>
        <w:t xml:space="preserve">”</w:t>
      </w:r>
      <w:r>
        <w:t xml:space="preserve">, level2 =</w:t>
      </w:r>
      <w:r>
        <w:t xml:space="preserve"> </w:t>
      </w:r>
      <w:r>
        <w:t xml:space="preserve">“</w:t>
      </w:r>
      <w:r>
        <w:t xml:space="preserve">Do not smoke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17"/>
        <w:gridCol w:w="917"/>
        <w:gridCol w:w="750"/>
        <w:gridCol w:w="1000"/>
        <w:gridCol w:w="1000"/>
        <w:gridCol w:w="833"/>
        <w:gridCol w:w="833"/>
        <w:gridCol w:w="833"/>
        <w:gridCol w:w="83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109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79593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60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62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598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125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4326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6785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64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41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226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88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509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26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21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15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58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88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9534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60084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78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4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558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250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8571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6385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67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73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77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125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9904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7868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19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08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66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29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45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86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783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84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0579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79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4227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08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128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4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74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22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82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757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96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539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234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66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55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70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107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02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68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55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10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128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98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63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65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11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88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949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34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62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92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3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11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70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616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85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58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194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6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8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51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72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39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507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3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0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779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3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47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188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2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3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99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89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05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714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95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85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73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89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02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57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20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49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86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6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59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14642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han_tich_ratio_meanhand_files/figure-docx/unnamed-chunk-14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Smoking ratio, level1 =</w:t>
      </w:r>
      <w:r>
        <w:t xml:space="preserve"> </w:t>
      </w:r>
      <w:r>
        <w:t xml:space="preserve">“</w:t>
      </w:r>
      <w:r>
        <w:t xml:space="preserve">Cigarettes, pipe tobacco…</w:t>
      </w:r>
      <w:r>
        <w:t xml:space="preserve">”</w:t>
      </w:r>
      <w:r>
        <w:t xml:space="preserve">, level2 =</w:t>
      </w:r>
      <w:r>
        <w:t xml:space="preserve"> </w:t>
      </w:r>
      <w:r>
        <w:t xml:space="preserve">“</w:t>
      </w:r>
      <w:r>
        <w:t xml:space="preserve">Do not smoke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17"/>
        <w:gridCol w:w="917"/>
        <w:gridCol w:w="750"/>
        <w:gridCol w:w="1000"/>
        <w:gridCol w:w="1000"/>
        <w:gridCol w:w="833"/>
        <w:gridCol w:w="833"/>
        <w:gridCol w:w="833"/>
        <w:gridCol w:w="83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109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79593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60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68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50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125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4326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6785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64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43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26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88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509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26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21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00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2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88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9534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60084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78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65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3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250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8571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6385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67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67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26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125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9904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7868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19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778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37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29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45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86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783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15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663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79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4227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08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128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62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287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22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82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757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96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31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25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66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55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70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107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65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51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55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10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128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98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30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53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11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88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949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34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762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13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3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11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70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616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8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22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194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6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8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51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5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29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507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3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0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779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0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13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188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2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3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99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495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33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714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95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85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73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35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5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57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20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49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86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964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14642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han_tich_ratio_meanhand_files/figure-docx/unnamed-chunk-1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Hypertension ratio, level1 =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level2 =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1040"/>
        <w:gridCol w:w="960"/>
        <w:gridCol w:w="960"/>
        <w:gridCol w:w="800"/>
        <w:gridCol w:w="800"/>
        <w:gridCol w:w="800"/>
        <w:gridCol w:w="8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6236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5505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325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189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67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939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374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6946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51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98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6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31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955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04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56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8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9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7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1469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7318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00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47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50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192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9857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96783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83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26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50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445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2928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0890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50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21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30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48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85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38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53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65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742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24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123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64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32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51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95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63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536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39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225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5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459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85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41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789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049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06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59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52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70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54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35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05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10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77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81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93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18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287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5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3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5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47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85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25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27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8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0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1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13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46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364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6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5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47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58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67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418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1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4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69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694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61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498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34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59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06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84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74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52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55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51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47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0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927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6759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han_tich_ratio_meanhand_files/figure-docx/unnamed-chunk-18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Obesity ratio, level1 =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level2 =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17"/>
        <w:gridCol w:w="917"/>
        <w:gridCol w:w="750"/>
        <w:gridCol w:w="1000"/>
        <w:gridCol w:w="1000"/>
        <w:gridCol w:w="833"/>
        <w:gridCol w:w="833"/>
        <w:gridCol w:w="833"/>
        <w:gridCol w:w="83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3489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526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48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05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27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34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46996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6246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787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86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68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429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8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16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496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394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65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246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5900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0440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20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496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26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32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2645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9535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486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75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719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14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7479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7463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51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28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01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598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55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73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08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03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72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428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5357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916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83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93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59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955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47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88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87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906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04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198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04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06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546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16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21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91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95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60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88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29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45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323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94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36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36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9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27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652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8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28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23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01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40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37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9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798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43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155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81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2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4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1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34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646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587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2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34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12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857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21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86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71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03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49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12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10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293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453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35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49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24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08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13493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han_tich_ratio_meanhand_files/figure-docx/unnamed-chunk-20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Race ratio, level1 =</w:t>
      </w:r>
      <w:r>
        <w:t xml:space="preserve"> </w:t>
      </w:r>
      <w:r>
        <w:t xml:space="preserve">“</w:t>
      </w:r>
      <w:r>
        <w:t xml:space="preserve">White</w:t>
      </w:r>
      <w:r>
        <w:t xml:space="preserve">”</w:t>
      </w:r>
      <w:r>
        <w:t xml:space="preserve">, level2 =</w:t>
      </w:r>
      <w:r>
        <w:t xml:space="preserve"> </w:t>
      </w:r>
      <w:r>
        <w:t xml:space="preserve">“</w:t>
      </w:r>
      <w:r>
        <w:t xml:space="preserve">Asian or Asian British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17"/>
        <w:gridCol w:w="917"/>
        <w:gridCol w:w="750"/>
        <w:gridCol w:w="1000"/>
        <w:gridCol w:w="1000"/>
        <w:gridCol w:w="833"/>
        <w:gridCol w:w="833"/>
        <w:gridCol w:w="833"/>
        <w:gridCol w:w="83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9520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1070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69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28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66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22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091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3712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64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76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85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191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153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5222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79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59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30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97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8789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7926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775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06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50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76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.2821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1051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59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67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46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75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6476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85505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197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17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89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653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39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55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428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219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98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97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9496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299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82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685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117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27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671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64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18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14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324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39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586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976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18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88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714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64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89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35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15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677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18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59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695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81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23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72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41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30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06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6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538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95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62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58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1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7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004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0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32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17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8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11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466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21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34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1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6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10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98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30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856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51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93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33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149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185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181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04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34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7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84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3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796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han_tich_ratio_meanhand_files/figure-docx/unnamed-chunk-22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Race ratio, level1 =</w:t>
      </w:r>
      <w:r>
        <w:t xml:space="preserve"> </w:t>
      </w:r>
      <w:r>
        <w:t xml:space="preserve">“</w:t>
      </w:r>
      <w:r>
        <w:t xml:space="preserve">Black, African, Caribbean or Black Bristish</w:t>
      </w:r>
      <w:r>
        <w:t xml:space="preserve">”</w:t>
      </w:r>
      <w:r>
        <w:t xml:space="preserve">, level2 =</w:t>
      </w:r>
      <w:r>
        <w:t xml:space="preserve"> </w:t>
      </w:r>
      <w:r>
        <w:t xml:space="preserve">“</w:t>
      </w:r>
      <w:r>
        <w:t xml:space="preserve">Asian or Asian British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17"/>
        <w:gridCol w:w="917"/>
        <w:gridCol w:w="750"/>
        <w:gridCol w:w="1000"/>
        <w:gridCol w:w="1000"/>
        <w:gridCol w:w="833"/>
        <w:gridCol w:w="833"/>
        <w:gridCol w:w="833"/>
        <w:gridCol w:w="83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871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1070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52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44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74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62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23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3712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974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67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18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51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2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5222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156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43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96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80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381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7926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65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90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80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44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8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1051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87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44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456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77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85505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63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5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93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71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55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46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45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172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06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75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299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76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1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220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408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8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64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94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31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42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131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976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408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55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96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627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1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35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29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408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74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64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8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81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775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37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53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61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6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08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0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52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87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7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66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004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00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767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8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8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40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5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323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486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6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3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36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8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50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2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93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98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16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59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579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1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34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36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725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254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78788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han_tich_ratio_meanhand_files/figure-docx/unnamed-chunk-24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BMI ratio, level1 =</w:t>
      </w:r>
      <w:r>
        <w:t xml:space="preserve"> </w:t>
      </w:r>
      <w:r>
        <w:t xml:space="preserve">“</w:t>
      </w:r>
      <w:r>
        <w:t xml:space="preserve">BMI &lt;25</w:t>
      </w:r>
      <w:r>
        <w:t xml:space="preserve">”</w:t>
      </w:r>
      <w:r>
        <w:t xml:space="preserve">, level2 =</w:t>
      </w:r>
      <w:r>
        <w:t xml:space="preserve"> </w:t>
      </w:r>
      <w:r>
        <w:t xml:space="preserve">“</w:t>
      </w:r>
      <w:r>
        <w:t xml:space="preserve">BMI [25-30)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07"/>
        <w:gridCol w:w="907"/>
        <w:gridCol w:w="825"/>
        <w:gridCol w:w="990"/>
        <w:gridCol w:w="990"/>
        <w:gridCol w:w="825"/>
        <w:gridCol w:w="825"/>
        <w:gridCol w:w="825"/>
        <w:gridCol w:w="82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407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3714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33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42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77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44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308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79248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06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83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20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61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97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86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537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0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43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13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2635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28706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3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87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7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40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66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4104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3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7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10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941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07829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2175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478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40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93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873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73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18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51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847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18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111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4575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1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47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78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81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88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8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03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4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13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36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31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53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688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84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76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49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676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1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06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71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55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28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942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715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77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29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958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43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01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48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2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528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758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71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839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8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06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8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89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87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9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8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75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31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58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27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1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4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84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923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30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337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81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6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71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5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23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4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19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015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94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0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23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4227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han_tich_ratio_meanhand_files/figure-docx/unnamed-chunk-26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BMI ratio, level1 =</w:t>
      </w:r>
      <w:r>
        <w:t xml:space="preserve"> </w:t>
      </w:r>
      <w:r>
        <w:t xml:space="preserve">“</w:t>
      </w:r>
      <w:r>
        <w:t xml:space="preserve">BMI &gt;=30</w:t>
      </w:r>
      <w:r>
        <w:t xml:space="preserve">”</w:t>
      </w:r>
      <w:r>
        <w:t xml:space="preserve">, level2 =</w:t>
      </w:r>
      <w:r>
        <w:t xml:space="preserve"> </w:t>
      </w:r>
      <w:r>
        <w:t xml:space="preserve">“</w:t>
      </w:r>
      <w:r>
        <w:t xml:space="preserve">BMI [25-30)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17"/>
        <w:gridCol w:w="917"/>
        <w:gridCol w:w="833"/>
        <w:gridCol w:w="1000"/>
        <w:gridCol w:w="1000"/>
        <w:gridCol w:w="833"/>
        <w:gridCol w:w="833"/>
        <w:gridCol w:w="750"/>
        <w:gridCol w:w="83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3489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3714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1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99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8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992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46996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79248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18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117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5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270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8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86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847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36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930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5900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28706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03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68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57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2645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4104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87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94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36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7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7479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2175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49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17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7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172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55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18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8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36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7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992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5357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1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1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36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3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763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47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03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74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95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07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91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04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688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75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51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97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742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95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06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01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6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8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365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94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77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52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434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5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174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2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2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7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34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67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37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06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03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62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0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168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2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4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3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11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7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047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2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4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354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27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7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18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71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6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13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97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74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797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453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015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747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54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48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5929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Phan_tich_ratio_meanhand_files/figure-docx/unnamed-chunk-28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Age_stage ratio, level1 =</w:t>
      </w:r>
      <w:r>
        <w:t xml:space="preserve"> </w:t>
      </w:r>
      <w:r>
        <w:t xml:space="preserve">“</w:t>
      </w:r>
      <w:r>
        <w:t xml:space="preserve">Age &lt;30</w:t>
      </w:r>
      <w:r>
        <w:t xml:space="preserve">”</w:t>
      </w:r>
      <w:r>
        <w:t xml:space="preserve">, level2=</w:t>
      </w:r>
      <w:r>
        <w:t xml:space="preserve"> </w:t>
      </w:r>
      <w:r>
        <w:t xml:space="preserve">“</w:t>
      </w:r>
      <w:r>
        <w:t xml:space="preserve">Age [30-40)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07"/>
        <w:gridCol w:w="907"/>
        <w:gridCol w:w="825"/>
        <w:gridCol w:w="990"/>
        <w:gridCol w:w="990"/>
        <w:gridCol w:w="825"/>
        <w:gridCol w:w="825"/>
        <w:gridCol w:w="825"/>
        <w:gridCol w:w="82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150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29269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76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75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658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82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5942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7702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5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87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858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91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714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82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837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55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935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309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5252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2174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74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39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2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21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0320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.79393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58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35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7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82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7467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8012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39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14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03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03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97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96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93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67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686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598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075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500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1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947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75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68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82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22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626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11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52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60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65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68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82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57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80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534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63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773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71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17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89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522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20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22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14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31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10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699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868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736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916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613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49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901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8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9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0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40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444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842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4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56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99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87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897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51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9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03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86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89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69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793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50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89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64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5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29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19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18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90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96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3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233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43406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Phan_tich_ratio_meanhand_files/figure-docx/unnamed-chunk-30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Age_stage ratio, level1 =</w:t>
      </w:r>
      <w:r>
        <w:t xml:space="preserve"> </w:t>
      </w:r>
      <w:r>
        <w:t xml:space="preserve">“</w:t>
      </w:r>
      <w:r>
        <w:t xml:space="preserve">Age &lt;30</w:t>
      </w:r>
      <w:r>
        <w:t xml:space="preserve">”</w:t>
      </w:r>
      <w:r>
        <w:t xml:space="preserve">, level2=</w:t>
      </w:r>
      <w:r>
        <w:t xml:space="preserve"> </w:t>
      </w:r>
      <w:r>
        <w:t xml:space="preserve">“</w:t>
      </w:r>
      <w:r>
        <w:t xml:space="preserve">Age [40-50)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07"/>
        <w:gridCol w:w="907"/>
        <w:gridCol w:w="825"/>
        <w:gridCol w:w="990"/>
        <w:gridCol w:w="990"/>
        <w:gridCol w:w="825"/>
        <w:gridCol w:w="825"/>
        <w:gridCol w:w="825"/>
        <w:gridCol w:w="82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150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4781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69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169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36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29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5942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6213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2785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40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035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29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714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460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02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26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93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08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5252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3444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8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794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61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78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0320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5384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87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54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16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248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7467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9512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46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54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923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74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97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45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16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9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37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30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075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109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66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91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03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663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82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62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72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19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87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84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65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6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99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1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378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05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63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15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75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96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623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444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20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60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71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738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658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257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868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3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02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78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72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857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8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14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69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65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02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553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4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5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74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42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92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22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9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0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78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36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89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903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50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26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58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594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8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67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18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72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79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88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29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93546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Phan_tich_ratio_meanhand_files/figure-docx/unnamed-chunk-32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Age_stage ratio, level1 =</w:t>
      </w:r>
      <w:r>
        <w:t xml:space="preserve"> </w:t>
      </w:r>
      <w:r>
        <w:t xml:space="preserve">“</w:t>
      </w:r>
      <w:r>
        <w:t xml:space="preserve">Age &lt;30</w:t>
      </w:r>
      <w:r>
        <w:t xml:space="preserve">”</w:t>
      </w:r>
      <w:r>
        <w:t xml:space="preserve">, level2=</w:t>
      </w:r>
      <w:r>
        <w:t xml:space="preserve"> </w:t>
      </w:r>
      <w:r>
        <w:t xml:space="preserve">“</w:t>
      </w:r>
      <w:r>
        <w:t xml:space="preserve">Age &gt;=50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07"/>
        <w:gridCol w:w="907"/>
        <w:gridCol w:w="825"/>
        <w:gridCol w:w="990"/>
        <w:gridCol w:w="990"/>
        <w:gridCol w:w="825"/>
        <w:gridCol w:w="825"/>
        <w:gridCol w:w="825"/>
        <w:gridCol w:w="82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150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01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08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724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6066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73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5942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5897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2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20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91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15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714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09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18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256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239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5252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5819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88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65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118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465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0320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8055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5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148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61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378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7467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8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47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734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61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055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97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79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00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10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65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216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075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758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83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694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26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928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82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69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534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55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94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975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65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84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60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1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09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907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63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11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89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09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517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928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20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45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72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565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13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137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868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69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76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68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23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650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8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7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55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10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24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403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4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6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4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53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22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46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9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6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05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35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99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195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50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29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42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25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3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65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18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69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24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286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38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43847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Phan_tich_ratio_meanhand_files/figure-docx/unnamed-chunk-34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Age_stage ratio, level1 =</w:t>
      </w:r>
      <w:r>
        <w:t xml:space="preserve"> </w:t>
      </w:r>
      <w:r>
        <w:t xml:space="preserve">“</w:t>
      </w:r>
      <w:r>
        <w:t xml:space="preserve">Age [30-40)</w:t>
      </w:r>
      <w:r>
        <w:t xml:space="preserve">”</w:t>
      </w:r>
      <w:r>
        <w:t xml:space="preserve">, level2=</w:t>
      </w:r>
      <w:r>
        <w:t xml:space="preserve"> </w:t>
      </w:r>
      <w:r>
        <w:t xml:space="preserve">“</w:t>
      </w:r>
      <w:r>
        <w:t xml:space="preserve">Age &gt;=50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17"/>
        <w:gridCol w:w="917"/>
        <w:gridCol w:w="833"/>
        <w:gridCol w:w="1000"/>
        <w:gridCol w:w="1000"/>
        <w:gridCol w:w="833"/>
        <w:gridCol w:w="833"/>
        <w:gridCol w:w="750"/>
        <w:gridCol w:w="83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29269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01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19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7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43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582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7702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5897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15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97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7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080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82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90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654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8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440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2174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5819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90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46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2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937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.79393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8055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95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13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0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017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8012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8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59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57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25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806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96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79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52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65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7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544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500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758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535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41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004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17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22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69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62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17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14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47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68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84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35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64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22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43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773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11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18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303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4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87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22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45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88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22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7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764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736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69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96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71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6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282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9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7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02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45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4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926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56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6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904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795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9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07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03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6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28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97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5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87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89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29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89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0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7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457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90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69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83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17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75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7614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Phan_tich_ratio_meanhand_files/figure-docx/unnamed-chunk-36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Age_stage ratio, level1 =</w:t>
      </w:r>
      <w:r>
        <w:t xml:space="preserve"> </w:t>
      </w:r>
      <w:r>
        <w:t xml:space="preserve">“</w:t>
      </w:r>
      <w:r>
        <w:t xml:space="preserve">Age [30-40)</w:t>
      </w:r>
      <w:r>
        <w:t xml:space="preserve">”</w:t>
      </w:r>
      <w:r>
        <w:t xml:space="preserve">, level2=</w:t>
      </w:r>
      <w:r>
        <w:t xml:space="preserve"> </w:t>
      </w:r>
      <w:r>
        <w:t xml:space="preserve">“</w:t>
      </w:r>
      <w:r>
        <w:t xml:space="preserve">Age [40-50)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17"/>
        <w:gridCol w:w="917"/>
        <w:gridCol w:w="833"/>
        <w:gridCol w:w="1000"/>
        <w:gridCol w:w="1000"/>
        <w:gridCol w:w="833"/>
        <w:gridCol w:w="833"/>
        <w:gridCol w:w="750"/>
        <w:gridCol w:w="83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29269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4781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728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01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6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525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7702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6213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64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29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4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37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82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460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64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28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09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68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2174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3444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78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09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73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269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.79393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5384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43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23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3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075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8012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9512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22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36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1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977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96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45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149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58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97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25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500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109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24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904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62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16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22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62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79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42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86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80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68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6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28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6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68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11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773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15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70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59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3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93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22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60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859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56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2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854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736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3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66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16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2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508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9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14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5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72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3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25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56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5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26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93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46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564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03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0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57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918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2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89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26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697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66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9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028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90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72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899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90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7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56505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Phan_tich_ratio_meanhand_files/figure-docx/unnamed-chunk-38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Age_stage ratio, level1 =</w:t>
      </w:r>
      <w:r>
        <w:t xml:space="preserve"> </w:t>
      </w:r>
      <w:r>
        <w:t xml:space="preserve">“</w:t>
      </w:r>
      <w:r>
        <w:t xml:space="preserve">Age [40-50)</w:t>
      </w:r>
      <w:r>
        <w:t xml:space="preserve">”</w:t>
      </w:r>
      <w:r>
        <w:t xml:space="preserve">, level2=</w:t>
      </w:r>
      <w:r>
        <w:t xml:space="preserve"> </w:t>
      </w:r>
      <w:r>
        <w:t xml:space="preserve">“</w:t>
      </w:r>
      <w:r>
        <w:t xml:space="preserve">Age &gt;=50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07"/>
        <w:gridCol w:w="907"/>
        <w:gridCol w:w="825"/>
        <w:gridCol w:w="990"/>
        <w:gridCol w:w="990"/>
        <w:gridCol w:w="825"/>
        <w:gridCol w:w="825"/>
        <w:gridCol w:w="825"/>
        <w:gridCol w:w="82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4781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01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28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41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8069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76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6213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5897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146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60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61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48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460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96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98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98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12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3444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5819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95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7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85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536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5384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8055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8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53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149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09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9512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8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03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918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84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619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45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79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243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1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495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024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109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758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446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32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656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70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62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69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454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8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95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180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6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84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66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37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44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76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15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11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659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256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587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286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60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45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624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395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85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406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3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69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39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606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84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180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14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7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41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93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31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48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5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6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9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313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016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678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0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6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529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60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13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629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26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29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708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3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994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6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72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69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71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37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58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71481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Phan_tich_ratio_meanhand_files/figure-docx/unnamed-chunk-40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an tich Forest plot các ratio của trung bình 2 tay</dc:title>
  <dc:creator>Minh</dc:creator>
  <cp:keywords/>
  <dcterms:created xsi:type="dcterms:W3CDTF">2024-03-16T08:29:57Z</dcterms:created>
  <dcterms:modified xsi:type="dcterms:W3CDTF">2024-03-16T08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8</vt:lpwstr>
  </property>
  <property fmtid="{D5CDD505-2E9C-101B-9397-08002B2CF9AE}" pid="3" name="output">
    <vt:lpwstr/>
  </property>
  <property fmtid="{D5CDD505-2E9C-101B-9397-08002B2CF9AE}" pid="4" name="params">
    <vt:lpwstr/>
  </property>
</Properties>
</file>